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0B84DF" w14:textId="77777777" w:rsidR="001F39B4" w:rsidRPr="008608A0" w:rsidRDefault="00000000">
      <w:pPr>
        <w:pStyle w:val="FirstParagraph"/>
        <w:rPr>
          <w:u w:val="single"/>
        </w:rPr>
      </w:pPr>
      <w:r w:rsidRPr="008608A0">
        <w:rPr>
          <w:b/>
          <w:bCs/>
          <w:u w:val="single"/>
        </w:rPr>
        <w:t>Lab Assignment: Clone GitHub Repository Using Visual Studio Code (VS Code)</w:t>
      </w:r>
    </w:p>
    <w:p w14:paraId="0913D06C" w14:textId="77777777" w:rsidR="001F39B4" w:rsidRDefault="00000000">
      <w:pPr>
        <w:pStyle w:val="Heading4"/>
      </w:pPr>
      <w:bookmarkStart w:id="0" w:name="step-by-step-lab-instructions"/>
      <w:bookmarkStart w:id="1" w:name="step-1-find-the-github-repository"/>
      <w:r>
        <w:t>✅ Step 1: Find the GitHub Repository</w:t>
      </w:r>
    </w:p>
    <w:p w14:paraId="582F65D2" w14:textId="77777777" w:rsidR="001F39B4" w:rsidRDefault="00000000">
      <w:pPr>
        <w:pStyle w:val="Compact"/>
        <w:numPr>
          <w:ilvl w:val="0"/>
          <w:numId w:val="4"/>
        </w:numPr>
      </w:pPr>
      <w:r>
        <w:t xml:space="preserve">Go to </w:t>
      </w:r>
      <w:hyperlink r:id="rId5">
        <w:r>
          <w:rPr>
            <w:rStyle w:val="Hyperlink"/>
          </w:rPr>
          <w:t>https://github.com</w:t>
        </w:r>
      </w:hyperlink>
    </w:p>
    <w:p w14:paraId="2D621809" w14:textId="77777777" w:rsidR="001F39B4" w:rsidRDefault="00000000">
      <w:pPr>
        <w:pStyle w:val="Compact"/>
        <w:numPr>
          <w:ilvl w:val="0"/>
          <w:numId w:val="4"/>
        </w:numPr>
      </w:pPr>
      <w:r>
        <w:t>Open the repository you want to clone. Example:</w:t>
      </w:r>
      <w:r>
        <w:br/>
      </w:r>
      <w:hyperlink r:id="rId6">
        <w:r>
          <w:rPr>
            <w:rStyle w:val="Hyperlink"/>
          </w:rPr>
          <w:t>https://github.com/octocat/Hello-World</w:t>
        </w:r>
      </w:hyperlink>
    </w:p>
    <w:p w14:paraId="2740D694" w14:textId="77777777" w:rsidR="001F39B4" w:rsidRDefault="00000000">
      <w:pPr>
        <w:pStyle w:val="Compact"/>
        <w:numPr>
          <w:ilvl w:val="0"/>
          <w:numId w:val="4"/>
        </w:numPr>
      </w:pPr>
      <w:r>
        <w:t xml:space="preserve">Click on the green </w:t>
      </w:r>
      <w:r>
        <w:rPr>
          <w:b/>
          <w:bCs/>
        </w:rPr>
        <w:t>“&lt;&gt; Code”</w:t>
      </w:r>
      <w:r>
        <w:t xml:space="preserve"> button.</w:t>
      </w:r>
    </w:p>
    <w:p w14:paraId="7D74C647" w14:textId="77777777" w:rsidR="001F39B4" w:rsidRDefault="00000000">
      <w:pPr>
        <w:pStyle w:val="Compact"/>
        <w:numPr>
          <w:ilvl w:val="0"/>
          <w:numId w:val="4"/>
        </w:numPr>
      </w:pPr>
      <w:r>
        <w:t xml:space="preserve">Copy the </w:t>
      </w:r>
      <w:r>
        <w:rPr>
          <w:b/>
          <w:bCs/>
        </w:rPr>
        <w:t>HTTPS link</w:t>
      </w:r>
      <w:r>
        <w:t xml:space="preserve"> (example: </w:t>
      </w:r>
      <w:r>
        <w:rPr>
          <w:rStyle w:val="VerbatimChar"/>
        </w:rPr>
        <w:t>https://github.com/octocat/Hello-World.git</w:t>
      </w:r>
      <w:r>
        <w:t>)</w:t>
      </w:r>
    </w:p>
    <w:p w14:paraId="03E77BD2" w14:textId="77777777" w:rsidR="001F39B4" w:rsidRDefault="00000000">
      <w:pPr>
        <w:pStyle w:val="Heading4"/>
      </w:pPr>
      <w:bookmarkStart w:id="2" w:name="step-2-open-visual-studio-code"/>
      <w:bookmarkEnd w:id="1"/>
      <w:r>
        <w:t>✅ Step 2: Open Visual Studio Code</w:t>
      </w:r>
    </w:p>
    <w:p w14:paraId="6285DBAA" w14:textId="77777777" w:rsidR="001F39B4" w:rsidRDefault="00000000">
      <w:pPr>
        <w:pStyle w:val="Compact"/>
        <w:numPr>
          <w:ilvl w:val="0"/>
          <w:numId w:val="5"/>
        </w:numPr>
      </w:pPr>
      <w:r>
        <w:t xml:space="preserve">Launch </w:t>
      </w:r>
      <w:r>
        <w:rPr>
          <w:b/>
          <w:bCs/>
        </w:rPr>
        <w:t>Visual Studio Code</w:t>
      </w:r>
      <w:r>
        <w:t xml:space="preserve"> from your Start Menu or Desktop.</w:t>
      </w:r>
    </w:p>
    <w:p w14:paraId="4448E153" w14:textId="77777777" w:rsidR="001F39B4" w:rsidRDefault="00000000">
      <w:pPr>
        <w:pStyle w:val="Heading4"/>
      </w:pPr>
      <w:bookmarkStart w:id="3" w:name="step-3-use-the-clone-repository-option"/>
      <w:bookmarkEnd w:id="2"/>
      <w:r>
        <w:t>✅ Step 3: Use the Clone Repository Option</w:t>
      </w:r>
    </w:p>
    <w:p w14:paraId="3AF8FB74" w14:textId="77777777" w:rsidR="001F39B4" w:rsidRDefault="00000000">
      <w:pPr>
        <w:pStyle w:val="Compact"/>
        <w:numPr>
          <w:ilvl w:val="0"/>
          <w:numId w:val="6"/>
        </w:numPr>
      </w:pPr>
      <w:r>
        <w:t xml:space="preserve">In VS Code, press </w:t>
      </w:r>
      <w:r>
        <w:rPr>
          <w:rStyle w:val="VerbatimChar"/>
        </w:rPr>
        <w:t>Ctrl + Shift + P</w:t>
      </w:r>
      <w:r>
        <w:t xml:space="preserve"> to open the </w:t>
      </w:r>
      <w:r>
        <w:rPr>
          <w:b/>
          <w:bCs/>
        </w:rPr>
        <w:t>Command Palette</w:t>
      </w:r>
    </w:p>
    <w:p w14:paraId="7CD363DC" w14:textId="77777777" w:rsidR="001F39B4" w:rsidRDefault="00000000">
      <w:pPr>
        <w:pStyle w:val="Compact"/>
        <w:numPr>
          <w:ilvl w:val="0"/>
          <w:numId w:val="6"/>
        </w:numPr>
      </w:pPr>
      <w:r>
        <w:t>Type `` and click on it.</w:t>
      </w:r>
    </w:p>
    <w:p w14:paraId="54AADD24" w14:textId="77777777" w:rsidR="001F39B4" w:rsidRDefault="00000000">
      <w:pPr>
        <w:pStyle w:val="Compact"/>
        <w:numPr>
          <w:ilvl w:val="0"/>
          <w:numId w:val="6"/>
        </w:numPr>
      </w:pPr>
      <w:r>
        <w:t>Paste the GitHub link you copied earlier.</w:t>
      </w:r>
    </w:p>
    <w:p w14:paraId="39F28F69" w14:textId="77777777" w:rsidR="001F39B4" w:rsidRDefault="00000000">
      <w:pPr>
        <w:pStyle w:val="Compact"/>
        <w:numPr>
          <w:ilvl w:val="0"/>
          <w:numId w:val="6"/>
        </w:numPr>
      </w:pPr>
      <w:r>
        <w:t xml:space="preserve">Press </w:t>
      </w:r>
      <w:r>
        <w:rPr>
          <w:rStyle w:val="VerbatimChar"/>
        </w:rPr>
        <w:t>Enter</w:t>
      </w:r>
      <w:r>
        <w:t>.</w:t>
      </w:r>
    </w:p>
    <w:p w14:paraId="2974871D" w14:textId="77777777" w:rsidR="001F39B4" w:rsidRDefault="00000000">
      <w:pPr>
        <w:pStyle w:val="Heading4"/>
      </w:pPr>
      <w:bookmarkStart w:id="4" w:name="step-4-choose-local-folder"/>
      <w:bookmarkEnd w:id="3"/>
      <w:r>
        <w:t>✅ Step 4: Choose Local Folder</w:t>
      </w:r>
    </w:p>
    <w:p w14:paraId="76702073" w14:textId="77777777" w:rsidR="001F39B4" w:rsidRDefault="00000000">
      <w:pPr>
        <w:pStyle w:val="Compact"/>
        <w:numPr>
          <w:ilvl w:val="0"/>
          <w:numId w:val="7"/>
        </w:numPr>
      </w:pPr>
      <w:r>
        <w:t xml:space="preserve">VS Code will ask </w:t>
      </w:r>
      <w:r>
        <w:rPr>
          <w:b/>
          <w:bCs/>
        </w:rPr>
        <w:t>where to save the repo</w:t>
      </w:r>
      <w:r>
        <w:t xml:space="preserve"> on your system.</w:t>
      </w:r>
    </w:p>
    <w:p w14:paraId="4699CF77" w14:textId="77777777" w:rsidR="001F39B4" w:rsidRDefault="00000000">
      <w:pPr>
        <w:pStyle w:val="Compact"/>
        <w:numPr>
          <w:ilvl w:val="0"/>
          <w:numId w:val="7"/>
        </w:numPr>
      </w:pPr>
      <w:r>
        <w:t xml:space="preserve">Choose a folder (for example: </w:t>
      </w:r>
      <w:r>
        <w:rPr>
          <w:rStyle w:val="VerbatimChar"/>
        </w:rPr>
        <w:t>D:\GitLabs\</w:t>
      </w:r>
      <w:r>
        <w:t xml:space="preserve">) and click </w:t>
      </w:r>
      <w:r>
        <w:rPr>
          <w:b/>
          <w:bCs/>
        </w:rPr>
        <w:t>“Select Repository Location”</w:t>
      </w:r>
    </w:p>
    <w:p w14:paraId="15B8F375" w14:textId="043443CE" w:rsidR="001F39B4" w:rsidRDefault="00000000">
      <w:pPr>
        <w:pStyle w:val="Heading4"/>
      </w:pPr>
      <w:bookmarkStart w:id="5" w:name="Xb37cf4c9555696e306540f45a5cf18d8f2080f4"/>
      <w:bookmarkEnd w:id="4"/>
      <w:r>
        <w:t xml:space="preserve">✅ Step 5: Open the Cloned Repository </w:t>
      </w:r>
    </w:p>
    <w:p w14:paraId="73608034" w14:textId="77777777" w:rsidR="001F39B4" w:rsidRDefault="00000000">
      <w:pPr>
        <w:pStyle w:val="FirstParagraph"/>
      </w:pPr>
      <w:r>
        <w:t>Once cloning is complete:</w:t>
      </w:r>
    </w:p>
    <w:p w14:paraId="58234DA4" w14:textId="77777777" w:rsidR="001F39B4" w:rsidRDefault="00000000">
      <w:pPr>
        <w:pStyle w:val="BodyText"/>
      </w:pPr>
      <w:r>
        <w:rPr>
          <w:b/>
          <w:bCs/>
        </w:rPr>
        <w:t>Step-by-step:</w:t>
      </w:r>
    </w:p>
    <w:p w14:paraId="5D666511" w14:textId="77777777" w:rsidR="001F39B4" w:rsidRDefault="00000000">
      <w:pPr>
        <w:pStyle w:val="Compact"/>
        <w:numPr>
          <w:ilvl w:val="0"/>
          <w:numId w:val="8"/>
        </w:numPr>
      </w:pPr>
      <w:r>
        <w:t xml:space="preserve">Look at the </w:t>
      </w:r>
      <w:r>
        <w:rPr>
          <w:b/>
          <w:bCs/>
        </w:rPr>
        <w:t>bottom-right corner</w:t>
      </w:r>
      <w:r>
        <w:t xml:space="preserve"> of VS Code.</w:t>
      </w:r>
    </w:p>
    <w:p w14:paraId="3C402ADF" w14:textId="77777777" w:rsidR="001F39B4" w:rsidRDefault="00000000">
      <w:pPr>
        <w:pStyle w:val="Compact"/>
        <w:numPr>
          <w:ilvl w:val="0"/>
          <w:numId w:val="8"/>
        </w:numPr>
      </w:pPr>
      <w:r>
        <w:t>You will see a message: &gt; “Repository cloned successfully. Open it? [Open] [Open in New Window] [No]”</w:t>
      </w:r>
    </w:p>
    <w:p w14:paraId="04B983DC" w14:textId="77777777" w:rsidR="001F39B4" w:rsidRDefault="00000000">
      <w:pPr>
        <w:pStyle w:val="Compact"/>
        <w:numPr>
          <w:ilvl w:val="0"/>
          <w:numId w:val="8"/>
        </w:numPr>
      </w:pPr>
      <w:r>
        <w:t xml:space="preserve">Click on the </w:t>
      </w:r>
      <w:r>
        <w:rPr>
          <w:b/>
          <w:bCs/>
        </w:rPr>
        <w:t>[Open]</w:t>
      </w:r>
      <w:r>
        <w:t xml:space="preserve"> button.</w:t>
      </w:r>
    </w:p>
    <w:p w14:paraId="5C04300A" w14:textId="77777777" w:rsidR="001F39B4" w:rsidRDefault="00000000">
      <w:pPr>
        <w:pStyle w:val="Compact"/>
        <w:numPr>
          <w:ilvl w:val="0"/>
          <w:numId w:val="8"/>
        </w:numPr>
      </w:pPr>
      <w:r>
        <w:t>The project folder will now open in VS Code.</w:t>
      </w:r>
    </w:p>
    <w:p w14:paraId="27B3D46A" w14:textId="77777777" w:rsidR="001F39B4" w:rsidRDefault="00000000">
      <w:pPr>
        <w:pStyle w:val="Compact"/>
        <w:numPr>
          <w:ilvl w:val="0"/>
          <w:numId w:val="8"/>
        </w:numPr>
      </w:pPr>
      <w:r>
        <w:t xml:space="preserve">You will see all the files on the </w:t>
      </w:r>
      <w:r>
        <w:rPr>
          <w:b/>
          <w:bCs/>
        </w:rPr>
        <w:t>left-hand side (Explorer panel)</w:t>
      </w:r>
      <w:r>
        <w:t>.</w:t>
      </w:r>
    </w:p>
    <w:p w14:paraId="38E8A5C0" w14:textId="77777777" w:rsidR="001F39B4" w:rsidRDefault="00000000">
      <w:pPr>
        <w:pStyle w:val="FirstParagraph"/>
      </w:pPr>
      <w:r>
        <w:rPr>
          <w:b/>
          <w:bCs/>
        </w:rPr>
        <w:t>If you missed the pop-up:</w:t>
      </w:r>
    </w:p>
    <w:p w14:paraId="502B75EA" w14:textId="77777777" w:rsidR="001F39B4" w:rsidRDefault="00000000">
      <w:pPr>
        <w:numPr>
          <w:ilvl w:val="0"/>
          <w:numId w:val="9"/>
        </w:numPr>
      </w:pPr>
      <w:r>
        <w:t>Go to:</w:t>
      </w:r>
    </w:p>
    <w:p w14:paraId="2E577092" w14:textId="77777777" w:rsidR="001F39B4" w:rsidRPr="008608A0" w:rsidRDefault="00000000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File → Open Folder → Navigate to your cloned folder → Click "Select Folder"</w:t>
      </w:r>
    </w:p>
    <w:p w14:paraId="29D67E82" w14:textId="77777777" w:rsidR="008608A0" w:rsidRDefault="008608A0" w:rsidP="008608A0">
      <w:pPr>
        <w:pStyle w:val="SourceCode"/>
        <w:rPr>
          <w:rStyle w:val="VerbatimChar"/>
        </w:rPr>
      </w:pPr>
    </w:p>
    <w:p w14:paraId="7690C73A" w14:textId="0A9D8A3E" w:rsidR="008608A0" w:rsidRDefault="008608A0" w:rsidP="008608A0">
      <w:pPr>
        <w:pStyle w:val="SourceCode"/>
      </w:pPr>
      <w:r w:rsidRPr="008608A0">
        <w:t>Now your project is open inside VS Code and you can start editing the code!</w:t>
      </w:r>
    </w:p>
    <w:p w14:paraId="6B864D5B" w14:textId="77777777" w:rsidR="001F39B4" w:rsidRDefault="00000000">
      <w:r>
        <w:lastRenderedPageBreak/>
        <w:pict w14:anchorId="13144197">
          <v:rect id="_x0000_i1028" style="width:0;height:1.5pt" o:hralign="center" o:hrstd="t" o:hr="t"/>
        </w:pict>
      </w:r>
      <w:bookmarkEnd w:id="0"/>
      <w:bookmarkEnd w:id="5"/>
    </w:p>
    <w:sectPr w:rsidR="001F39B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454F9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3C047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058ED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52402060">
    <w:abstractNumId w:val="0"/>
  </w:num>
  <w:num w:numId="2" w16cid:durableId="1467354338">
    <w:abstractNumId w:val="1"/>
  </w:num>
  <w:num w:numId="3" w16cid:durableId="1589803418">
    <w:abstractNumId w:val="1"/>
  </w:num>
  <w:num w:numId="4" w16cid:durableId="19429506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455418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101358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214211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11572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077479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39B4"/>
    <w:rsid w:val="001F39B4"/>
    <w:rsid w:val="008608A0"/>
    <w:rsid w:val="00CB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15FF5"/>
  <w15:docId w15:val="{0A2DF2AE-4F2D-43F7-867C-C7C4206EB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octocat/Hello-World" TargetMode="External"/><Relationship Id="rId5" Type="http://schemas.openxmlformats.org/officeDocument/2006/relationships/hyperlink" Target="https://github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2</Words>
  <Characters>1215</Characters>
  <Application>Microsoft Office Word</Application>
  <DocSecurity>0</DocSecurity>
  <Lines>10</Lines>
  <Paragraphs>2</Paragraphs>
  <ScaleCrop>false</ScaleCrop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nthosh Kumar</cp:lastModifiedBy>
  <cp:revision>2</cp:revision>
  <dcterms:created xsi:type="dcterms:W3CDTF">2025-08-02T12:47:00Z</dcterms:created>
  <dcterms:modified xsi:type="dcterms:W3CDTF">2025-08-02T12:51:00Z</dcterms:modified>
</cp:coreProperties>
</file>